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05D026" w14:textId="77777777" w:rsidR="003A27D9" w:rsidRPr="00231E1F" w:rsidRDefault="00231E1F" w:rsidP="00C81909">
      <w:pPr>
        <w:pStyle w:val="Heading1"/>
        <w:tabs>
          <w:tab w:val="left" w:pos="0"/>
          <w:tab w:val="left" w:pos="4253"/>
        </w:tabs>
        <w:jc w:val="left"/>
        <w:rPr>
          <w:rFonts w:ascii="Calibri" w:hAnsi="Calibri"/>
          <w:caps/>
          <w:sz w:val="32"/>
          <w:szCs w:val="32"/>
        </w:rPr>
      </w:pPr>
      <w:r>
        <w:rPr>
          <w:noProof/>
          <w:sz w:val="24"/>
          <w:szCs w:val="24"/>
          <w:lang w:eastAsia="en-GB"/>
        </w:rPr>
        <w:drawing>
          <wp:anchor distT="0" distB="0" distL="114300" distR="114300" simplePos="0" relativeHeight="251657728" behindDoc="1" locked="0" layoutInCell="1" allowOverlap="1" wp14:anchorId="25574585" wp14:editId="2012BCE9">
            <wp:simplePos x="0" y="0"/>
            <wp:positionH relativeFrom="column">
              <wp:posOffset>5633085</wp:posOffset>
            </wp:positionH>
            <wp:positionV relativeFrom="paragraph">
              <wp:posOffset>-224155</wp:posOffset>
            </wp:positionV>
            <wp:extent cx="955675" cy="1003300"/>
            <wp:effectExtent l="0" t="0" r="0" b="0"/>
            <wp:wrapTight wrapText="bothSides">
              <wp:wrapPolygon edited="0">
                <wp:start x="0" y="0"/>
                <wp:lineTo x="0" y="21327"/>
                <wp:lineTo x="21098" y="21327"/>
                <wp:lineTo x="21098" y="0"/>
                <wp:lineTo x="0" y="0"/>
              </wp:wrapPolygon>
            </wp:wrapTight>
            <wp:docPr id="3" name="Picture 3" descr="Block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ock University Log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675" cy="1003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7D9" w:rsidRPr="00231E1F">
        <w:rPr>
          <w:rFonts w:ascii="Calibri" w:hAnsi="Calibri"/>
          <w:caps/>
          <w:sz w:val="32"/>
          <w:szCs w:val="32"/>
        </w:rPr>
        <w:t>Research Ethics</w:t>
      </w:r>
    </w:p>
    <w:p w14:paraId="6A0F174C" w14:textId="77777777" w:rsidR="00D84844" w:rsidRPr="00231E1F" w:rsidRDefault="00FE466A" w:rsidP="00C81909">
      <w:pPr>
        <w:pStyle w:val="Heading1"/>
        <w:tabs>
          <w:tab w:val="left" w:pos="0"/>
          <w:tab w:val="left" w:pos="4253"/>
        </w:tabs>
        <w:jc w:val="left"/>
        <w:rPr>
          <w:rFonts w:ascii="Calibri" w:hAnsi="Calibri"/>
          <w:i/>
          <w:sz w:val="28"/>
          <w:szCs w:val="28"/>
        </w:rPr>
      </w:pPr>
      <w:r w:rsidRPr="00231E1F">
        <w:rPr>
          <w:rFonts w:ascii="Calibri" w:hAnsi="Calibri"/>
          <w:i/>
          <w:sz w:val="28"/>
          <w:szCs w:val="28"/>
        </w:rPr>
        <w:t>Disclaimer</w:t>
      </w:r>
      <w:r w:rsidR="003A27D9" w:rsidRPr="00231E1F">
        <w:rPr>
          <w:rFonts w:ascii="Calibri" w:hAnsi="Calibri"/>
          <w:i/>
          <w:sz w:val="28"/>
          <w:szCs w:val="28"/>
        </w:rPr>
        <w:t xml:space="preserve"> Form</w:t>
      </w:r>
      <w:r w:rsidR="00D84844" w:rsidRPr="00231E1F">
        <w:rPr>
          <w:rFonts w:ascii="Calibri" w:hAnsi="Calibri"/>
          <w:i/>
          <w:sz w:val="28"/>
          <w:szCs w:val="28"/>
        </w:rPr>
        <w:tab/>
      </w:r>
      <w:r w:rsidR="00D84844" w:rsidRPr="00231E1F">
        <w:rPr>
          <w:rFonts w:ascii="Calibri" w:hAnsi="Calibri"/>
          <w:i/>
          <w:sz w:val="28"/>
          <w:szCs w:val="28"/>
        </w:rPr>
        <w:tab/>
      </w:r>
      <w:r w:rsidR="00D84844" w:rsidRPr="00231E1F">
        <w:rPr>
          <w:rFonts w:ascii="Calibri" w:hAnsi="Calibri"/>
          <w:i/>
          <w:sz w:val="28"/>
          <w:szCs w:val="28"/>
        </w:rPr>
        <w:tab/>
      </w:r>
      <w:r w:rsidR="00D84844" w:rsidRPr="00231E1F">
        <w:rPr>
          <w:rFonts w:ascii="Calibri" w:hAnsi="Calibri"/>
          <w:i/>
          <w:sz w:val="28"/>
          <w:szCs w:val="28"/>
        </w:rPr>
        <w:tab/>
      </w:r>
    </w:p>
    <w:p w14:paraId="5FFDA21D" w14:textId="77777777" w:rsidR="00D84844" w:rsidRPr="002E4B22" w:rsidRDefault="00D84844" w:rsidP="00C81909">
      <w:pPr>
        <w:tabs>
          <w:tab w:val="left" w:pos="0"/>
        </w:tabs>
        <w:rPr>
          <w:rFonts w:ascii="Calibri" w:hAnsi="Calibri"/>
          <w:b/>
        </w:rPr>
      </w:pPr>
    </w:p>
    <w:p w14:paraId="204114C5" w14:textId="77777777" w:rsidR="00CD0A56" w:rsidRDefault="00CD0A56" w:rsidP="00C81909">
      <w:pPr>
        <w:tabs>
          <w:tab w:val="left" w:pos="0"/>
        </w:tabs>
        <w:rPr>
          <w:rFonts w:ascii="Calibri" w:hAnsi="Calibri"/>
          <w:sz w:val="22"/>
          <w:szCs w:val="22"/>
        </w:rPr>
      </w:pPr>
    </w:p>
    <w:p w14:paraId="7BC6820F" w14:textId="77777777" w:rsidR="00CD0A56" w:rsidRDefault="00CD0A56" w:rsidP="00C81909">
      <w:pPr>
        <w:tabs>
          <w:tab w:val="left" w:pos="0"/>
        </w:tabs>
        <w:rPr>
          <w:rFonts w:ascii="Calibri" w:hAnsi="Calibri"/>
          <w:sz w:val="22"/>
          <w:szCs w:val="22"/>
        </w:rPr>
      </w:pPr>
    </w:p>
    <w:p w14:paraId="09787802" w14:textId="77777777" w:rsidR="00D84844" w:rsidRPr="002E4B22" w:rsidRDefault="00D84844" w:rsidP="00C81909">
      <w:pPr>
        <w:tabs>
          <w:tab w:val="left" w:pos="0"/>
        </w:tabs>
        <w:rPr>
          <w:rFonts w:ascii="Calibri" w:hAnsi="Calibri"/>
          <w:sz w:val="22"/>
          <w:szCs w:val="22"/>
        </w:rPr>
      </w:pPr>
      <w:r w:rsidRPr="002E4B22">
        <w:rPr>
          <w:rFonts w:ascii="Calibri" w:hAnsi="Calibri"/>
          <w:sz w:val="22"/>
          <w:szCs w:val="22"/>
        </w:rPr>
        <w:t>The following declaration</w:t>
      </w:r>
      <w:r w:rsidR="00FE466A" w:rsidRPr="002E4B22">
        <w:rPr>
          <w:rFonts w:ascii="Calibri" w:hAnsi="Calibri"/>
          <w:sz w:val="22"/>
          <w:szCs w:val="22"/>
        </w:rPr>
        <w:t xml:space="preserve"> should be made in cases where the researcher</w:t>
      </w:r>
      <w:r w:rsidRPr="002E4B22">
        <w:rPr>
          <w:rFonts w:ascii="Calibri" w:hAnsi="Calibri"/>
          <w:sz w:val="22"/>
          <w:szCs w:val="22"/>
        </w:rPr>
        <w:t xml:space="preserve"> and the supervisor</w:t>
      </w:r>
      <w:r w:rsidR="00F77270">
        <w:rPr>
          <w:rFonts w:ascii="Calibri" w:hAnsi="Calibri"/>
          <w:sz w:val="22"/>
          <w:szCs w:val="22"/>
        </w:rPr>
        <w:t xml:space="preserve"> (where applicable)</w:t>
      </w:r>
      <w:r w:rsidRPr="002E4B22">
        <w:rPr>
          <w:rFonts w:ascii="Calibri" w:hAnsi="Calibri"/>
          <w:sz w:val="22"/>
          <w:szCs w:val="22"/>
        </w:rPr>
        <w:t xml:space="preserve"> conclude that it is not necessary to apply for ethical approval for </w:t>
      </w:r>
      <w:r w:rsidR="00FE466A" w:rsidRPr="002E4B22">
        <w:rPr>
          <w:rFonts w:ascii="Calibri" w:hAnsi="Calibri"/>
          <w:sz w:val="22"/>
          <w:szCs w:val="22"/>
        </w:rPr>
        <w:t xml:space="preserve">a specific </w:t>
      </w:r>
      <w:r w:rsidRPr="002E4B22">
        <w:rPr>
          <w:rFonts w:ascii="Calibri" w:hAnsi="Calibri"/>
          <w:sz w:val="22"/>
          <w:szCs w:val="22"/>
        </w:rPr>
        <w:t>research project.</w:t>
      </w:r>
    </w:p>
    <w:p w14:paraId="6DA09042" w14:textId="77777777" w:rsidR="00F753A1" w:rsidRPr="002E4B22" w:rsidRDefault="00F753A1" w:rsidP="00C81909">
      <w:pPr>
        <w:tabs>
          <w:tab w:val="left" w:pos="0"/>
        </w:tabs>
        <w:rPr>
          <w:rFonts w:ascii="Calibri" w:hAnsi="Calibri"/>
        </w:rPr>
      </w:pPr>
    </w:p>
    <w:p w14:paraId="43CB2245" w14:textId="77777777" w:rsidR="00723B83" w:rsidRPr="00A92339" w:rsidRDefault="00723B83" w:rsidP="00723B83">
      <w:pPr>
        <w:widowControl w:val="0"/>
        <w:spacing w:after="120"/>
        <w:ind w:right="-1"/>
        <w:rPr>
          <w:rFonts w:ascii="Calibri" w:hAnsi="Calibri"/>
          <w:b/>
        </w:rPr>
      </w:pPr>
      <w:r w:rsidRPr="00A92339">
        <w:rPr>
          <w:rFonts w:ascii="Calibri" w:hAnsi="Calibri"/>
          <w:b/>
        </w:rPr>
        <w:t>PART A: TO BE COMPLETED BY RESEARCHER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7796"/>
      </w:tblGrid>
      <w:tr w:rsidR="00723B83" w:rsidRPr="00FE70FE" w14:paraId="7F945009" w14:textId="77777777" w:rsidTr="00063265">
        <w:trPr>
          <w:trHeight w:val="340"/>
        </w:trPr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2EE994A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 xml:space="preserve">Name of </w:t>
            </w:r>
            <w:r>
              <w:rPr>
                <w:rFonts w:ascii="Calibri" w:hAnsi="Calibri" w:cs="Arial"/>
                <w:sz w:val="22"/>
                <w:szCs w:val="22"/>
              </w:rPr>
              <w:t>Researcher</w:t>
            </w:r>
            <w:r w:rsidRPr="00FE70FE">
              <w:rPr>
                <w:rFonts w:ascii="Calibri" w:hAnsi="Calibri" w:cs="Arial"/>
                <w:sz w:val="22"/>
                <w:szCs w:val="22"/>
              </w:rPr>
              <w:t>:</w:t>
            </w:r>
          </w:p>
        </w:tc>
        <w:tc>
          <w:tcPr>
            <w:tcW w:w="7796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67B9F1F" w14:textId="2A67C9F5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bookmarkStart w:id="0" w:name="Text6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David John Taylor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0"/>
          </w:p>
        </w:tc>
      </w:tr>
      <w:tr w:rsidR="00231E1F" w:rsidRPr="00FE70FE" w14:paraId="1380EA2A" w14:textId="77777777" w:rsidTr="00063265">
        <w:trPr>
          <w:trHeight w:val="340"/>
        </w:trPr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6995911" w14:textId="3DA8D2BA" w:rsidR="00231E1F" w:rsidRPr="00FE70FE" w:rsidRDefault="00231E1F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>
              <w:rPr>
                <w:rFonts w:ascii="Calibri" w:hAnsi="Calibri" w:cs="Arial"/>
                <w:sz w:val="22"/>
                <w:szCs w:val="22"/>
              </w:rPr>
              <w:t>School</w:t>
            </w:r>
          </w:p>
        </w:tc>
        <w:tc>
          <w:tcPr>
            <w:tcW w:w="7796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3FAB1BA" w14:textId="174D603E" w:rsidR="00231E1F" w:rsidRDefault="00582CCA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sz w:val="22"/>
                <w:szCs w:val="22"/>
              </w:rPr>
              <w:t>Digital, Technologies and Arts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</w:tr>
    </w:tbl>
    <w:p w14:paraId="77CF5922" w14:textId="77777777" w:rsidR="00723B83" w:rsidRDefault="00723B83" w:rsidP="00137339">
      <w:pPr>
        <w:spacing w:line="200" w:lineRule="exact"/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5"/>
        <w:gridCol w:w="589"/>
        <w:gridCol w:w="1417"/>
        <w:gridCol w:w="6379"/>
      </w:tblGrid>
      <w:tr w:rsidR="00723B83" w:rsidRPr="00422476" w14:paraId="2EE065A9" w14:textId="77777777" w:rsidTr="00723B83">
        <w:trPr>
          <w:trHeight w:val="284"/>
        </w:trPr>
        <w:tc>
          <w:tcPr>
            <w:tcW w:w="10490" w:type="dxa"/>
            <w:gridSpan w:val="4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689B74E5" w14:textId="77777777" w:rsidR="00723B83" w:rsidRPr="00422476" w:rsidRDefault="00723B83" w:rsidP="00B90A1A">
            <w:pPr>
              <w:widowControl w:val="0"/>
              <w:ind w:right="-1"/>
              <w:rPr>
                <w:rFonts w:ascii="Calibri" w:hAnsi="Calibri"/>
                <w:b/>
                <w:sz w:val="22"/>
                <w:szCs w:val="22"/>
              </w:rPr>
            </w:pPr>
            <w:r w:rsidRPr="00422476">
              <w:rPr>
                <w:rFonts w:ascii="Calibri" w:hAnsi="Calibri"/>
                <w:b/>
                <w:sz w:val="22"/>
                <w:szCs w:val="22"/>
              </w:rPr>
              <w:t>Student/Course Details (If Applicable)</w:t>
            </w:r>
          </w:p>
        </w:tc>
      </w:tr>
      <w:tr w:rsidR="00723B83" w:rsidRPr="00FE70FE" w14:paraId="65EBA411" w14:textId="77777777" w:rsidTr="00CD0A56">
        <w:trPr>
          <w:trHeight w:val="284"/>
        </w:trPr>
        <w:tc>
          <w:tcPr>
            <w:tcW w:w="4111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1A8D085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>Student ID Number:</w:t>
            </w:r>
          </w:p>
        </w:tc>
        <w:tc>
          <w:tcPr>
            <w:tcW w:w="6379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74546D22" w14:textId="1C6FF82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" w:name="Text7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18013908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"/>
          </w:p>
        </w:tc>
      </w:tr>
      <w:tr w:rsidR="00723B83" w:rsidRPr="00FE70FE" w14:paraId="1326A8C5" w14:textId="77777777" w:rsidTr="00CD0A56">
        <w:trPr>
          <w:trHeight w:val="284"/>
        </w:trPr>
        <w:tc>
          <w:tcPr>
            <w:tcW w:w="4111" w:type="dxa"/>
            <w:gridSpan w:val="3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C01FD9D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>Name of Supervisor(s)/Module Tutor:</w:t>
            </w:r>
          </w:p>
        </w:tc>
        <w:tc>
          <w:tcPr>
            <w:tcW w:w="6379" w:type="dxa"/>
            <w:shd w:val="clear" w:color="auto" w:fill="auto"/>
            <w:tcMar>
              <w:top w:w="57" w:type="dxa"/>
              <w:bottom w:w="57" w:type="dxa"/>
            </w:tcMar>
            <w:vAlign w:val="center"/>
          </w:tcPr>
          <w:p w14:paraId="136B36EC" w14:textId="4F2C4652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2" w:name="Text8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Dr. David White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2"/>
          </w:p>
        </w:tc>
      </w:tr>
      <w:tr w:rsidR="00723B83" w:rsidRPr="00FE70FE" w14:paraId="2B1FBA0D" w14:textId="77777777" w:rsidTr="00723B83">
        <w:trPr>
          <w:trHeight w:val="425"/>
        </w:trPr>
        <w:tc>
          <w:tcPr>
            <w:tcW w:w="2105" w:type="dxa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D254769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>PhD/MPhil project:</w:t>
            </w:r>
          </w:p>
        </w:tc>
        <w:tc>
          <w:tcPr>
            <w:tcW w:w="589" w:type="dxa"/>
            <w:tcBorders>
              <w:left w:val="nil"/>
              <w:bottom w:val="single" w:sz="4" w:space="0" w:color="auto"/>
            </w:tcBorders>
            <w:vAlign w:val="center"/>
          </w:tcPr>
          <w:p w14:paraId="2A3169AD" w14:textId="77777777" w:rsidR="00723B83" w:rsidRPr="00FE70FE" w:rsidRDefault="00723B83" w:rsidP="00B90A1A">
            <w:pPr>
              <w:widowControl w:val="0"/>
              <w:ind w:right="-1"/>
              <w:jc w:val="center"/>
              <w:rPr>
                <w:rFonts w:ascii="Calibri" w:hAnsi="Calibri"/>
                <w:sz w:val="22"/>
                <w:szCs w:val="22"/>
              </w:rPr>
            </w:pPr>
            <w:r w:rsidRPr="00A70BF0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A70BF0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A70BF0"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796" w:type="dxa"/>
            <w:gridSpan w:val="2"/>
            <w:shd w:val="clear" w:color="auto" w:fill="C0C0C0"/>
          </w:tcPr>
          <w:p w14:paraId="44AFE638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</w:tc>
      </w:tr>
      <w:tr w:rsidR="00723B83" w:rsidRPr="00FE70FE" w14:paraId="4CEC308D" w14:textId="77777777" w:rsidTr="00723B83">
        <w:trPr>
          <w:trHeight w:val="567"/>
        </w:trPr>
        <w:tc>
          <w:tcPr>
            <w:tcW w:w="2105" w:type="dxa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7B31580A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>Taught Postgraduate Project/Assignment:</w:t>
            </w:r>
          </w:p>
        </w:tc>
        <w:tc>
          <w:tcPr>
            <w:tcW w:w="589" w:type="dxa"/>
            <w:tcBorders>
              <w:left w:val="nil"/>
              <w:bottom w:val="nil"/>
            </w:tcBorders>
            <w:vAlign w:val="center"/>
          </w:tcPr>
          <w:p w14:paraId="2F0B773D" w14:textId="77777777" w:rsidR="00723B83" w:rsidRPr="00FE70FE" w:rsidRDefault="00723B83" w:rsidP="00B90A1A">
            <w:pPr>
              <w:widowControl w:val="0"/>
              <w:ind w:right="-1"/>
              <w:jc w:val="center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25"/>
            <w:r w:rsidRPr="00FE70F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3"/>
          </w:p>
        </w:tc>
        <w:tc>
          <w:tcPr>
            <w:tcW w:w="1417" w:type="dxa"/>
            <w:vMerge w:val="restart"/>
          </w:tcPr>
          <w:p w14:paraId="65EA1F86" w14:textId="77777777" w:rsidR="00723B83" w:rsidRPr="00FE70FE" w:rsidRDefault="00723B83" w:rsidP="00B90A1A">
            <w:pPr>
              <w:widowControl w:val="0"/>
              <w:spacing w:before="120"/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t>Award Title:</w:t>
            </w:r>
          </w:p>
          <w:p w14:paraId="61C832A4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  <w:p w14:paraId="584BAB0C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t>Module Title:</w:t>
            </w:r>
          </w:p>
          <w:p w14:paraId="69EDD3A8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6379" w:type="dxa"/>
            <w:vMerge w:val="restart"/>
            <w:shd w:val="clear" w:color="auto" w:fill="auto"/>
          </w:tcPr>
          <w:p w14:paraId="63DDCE3D" w14:textId="49A5FD17" w:rsidR="00723B83" w:rsidRPr="00FE70FE" w:rsidRDefault="00723B83" w:rsidP="00B90A1A">
            <w:pPr>
              <w:widowControl w:val="0"/>
              <w:spacing w:before="120"/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4" w:name="Text1"/>
            <w:r w:rsidRPr="00FE70FE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FE70FE">
              <w:rPr>
                <w:rFonts w:ascii="Calibri" w:hAnsi="Calibri"/>
                <w:sz w:val="22"/>
                <w:szCs w:val="22"/>
              </w:rPr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BSc (Hons) Computer Games Programming</w:t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4"/>
          </w:p>
          <w:p w14:paraId="4F3DDDD0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  <w:p w14:paraId="137364BC" w14:textId="3479CFD5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5" w:name="Text2"/>
            <w:r w:rsidRPr="00FE70FE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FE70FE">
              <w:rPr>
                <w:rFonts w:ascii="Calibri" w:hAnsi="Calibri"/>
                <w:sz w:val="22"/>
                <w:szCs w:val="22"/>
              </w:rPr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Final Year Project</w:t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5"/>
          </w:p>
        </w:tc>
      </w:tr>
      <w:tr w:rsidR="00723B83" w:rsidRPr="00FE70FE" w14:paraId="57740E55" w14:textId="77777777" w:rsidTr="00723B83">
        <w:trPr>
          <w:trHeight w:val="567"/>
        </w:trPr>
        <w:tc>
          <w:tcPr>
            <w:tcW w:w="2105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C0F6A2A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 w:cs="Arial"/>
                <w:sz w:val="22"/>
                <w:szCs w:val="22"/>
              </w:rPr>
            </w:pPr>
            <w:r w:rsidRPr="00FE70FE">
              <w:rPr>
                <w:rFonts w:ascii="Calibri" w:hAnsi="Calibri" w:cs="Arial"/>
                <w:sz w:val="22"/>
                <w:szCs w:val="22"/>
              </w:rPr>
              <w:t>Undergraduate Project/Assignment:</w:t>
            </w:r>
          </w:p>
        </w:tc>
        <w:tc>
          <w:tcPr>
            <w:tcW w:w="589" w:type="dxa"/>
            <w:tcBorders>
              <w:top w:val="nil"/>
              <w:left w:val="nil"/>
            </w:tcBorders>
            <w:vAlign w:val="center"/>
          </w:tcPr>
          <w:p w14:paraId="1668980A" w14:textId="43D808EB" w:rsidR="00723B83" w:rsidRPr="00FE70FE" w:rsidRDefault="00723B83" w:rsidP="00B90A1A">
            <w:pPr>
              <w:widowControl w:val="0"/>
              <w:ind w:right="-1"/>
              <w:jc w:val="center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6" w:name="Check26"/>
            <w:r w:rsidRPr="00FE70FE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FE70FE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6"/>
          </w:p>
        </w:tc>
        <w:tc>
          <w:tcPr>
            <w:tcW w:w="1417" w:type="dxa"/>
            <w:vMerge/>
          </w:tcPr>
          <w:p w14:paraId="459D75C0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6379" w:type="dxa"/>
            <w:vMerge/>
            <w:shd w:val="clear" w:color="auto" w:fill="auto"/>
          </w:tcPr>
          <w:p w14:paraId="44BB107B" w14:textId="77777777" w:rsidR="00723B83" w:rsidRPr="00FE70FE" w:rsidRDefault="00723B83" w:rsidP="00B90A1A">
            <w:pPr>
              <w:widowControl w:val="0"/>
              <w:ind w:right="-1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A56AFF1" w14:textId="77777777" w:rsidR="00723B83" w:rsidRDefault="00723B83" w:rsidP="00137339">
      <w:pPr>
        <w:widowControl w:val="0"/>
        <w:spacing w:line="200" w:lineRule="exact"/>
        <w:rPr>
          <w:rFonts w:ascii="Calibri" w:hAnsi="Calibri"/>
          <w:sz w:val="22"/>
          <w:szCs w:val="22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4"/>
        <w:gridCol w:w="2693"/>
        <w:gridCol w:w="2126"/>
        <w:gridCol w:w="2977"/>
      </w:tblGrid>
      <w:tr w:rsidR="00C60B01" w:rsidRPr="00FE70FE" w14:paraId="1A47D3EA" w14:textId="77777777" w:rsidTr="00CD0A56">
        <w:trPr>
          <w:trHeight w:val="340"/>
        </w:trPr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</w:tcPr>
          <w:p w14:paraId="0AA87AF5" w14:textId="77777777" w:rsidR="00C60B01" w:rsidRPr="00FE70FE" w:rsidRDefault="00C60B01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t>Project Title:</w:t>
            </w:r>
          </w:p>
        </w:tc>
        <w:tc>
          <w:tcPr>
            <w:tcW w:w="7796" w:type="dxa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7C81CAA3" w14:textId="177E9E8D" w:rsidR="00C60B01" w:rsidRPr="00FE70FE" w:rsidRDefault="00C60B01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 w:rsidRPr="00E9314A">
              <w:rPr>
                <w:rFonts w:ascii="Calibri" w:hAnsi="Calibri"/>
                <w:noProof/>
                <w:sz w:val="22"/>
                <w:szCs w:val="22"/>
              </w:rPr>
              <w:t xml:space="preserve">Self-driving neural network to handle multiple off-road terrains 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7"/>
          </w:p>
        </w:tc>
      </w:tr>
      <w:tr w:rsidR="00C60B01" w:rsidRPr="00FE70FE" w14:paraId="20FA16C0" w14:textId="77777777" w:rsidTr="00810316">
        <w:trPr>
          <w:trHeight w:val="794"/>
        </w:trPr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</w:tcPr>
          <w:p w14:paraId="509985DC" w14:textId="77777777" w:rsidR="00C60B01" w:rsidRPr="00FE70FE" w:rsidRDefault="00C60B01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 w:rsidRPr="00FE70FE">
              <w:rPr>
                <w:rFonts w:ascii="Calibri" w:hAnsi="Calibri"/>
                <w:sz w:val="22"/>
                <w:szCs w:val="22"/>
              </w:rPr>
              <w:t>Project Outline:</w:t>
            </w:r>
          </w:p>
        </w:tc>
        <w:tc>
          <w:tcPr>
            <w:tcW w:w="7796" w:type="dxa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2CB11833" w14:textId="5581325C" w:rsidR="00C60B01" w:rsidRPr="00FE70FE" w:rsidRDefault="00C60B01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8" w:name="Text10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 w:rsidRPr="00E9314A">
              <w:rPr>
                <w:rFonts w:ascii="Calibri" w:hAnsi="Calibri"/>
                <w:noProof/>
                <w:sz w:val="22"/>
                <w:szCs w:val="22"/>
              </w:rPr>
              <w:t xml:space="preserve">A </w:t>
            </w:r>
            <w:r w:rsidR="006D1282">
              <w:rPr>
                <w:rFonts w:ascii="Calibri" w:hAnsi="Calibri"/>
                <w:noProof/>
                <w:sz w:val="22"/>
                <w:szCs w:val="22"/>
              </w:rPr>
              <w:t xml:space="preserve">virtual </w:t>
            </w:r>
            <w:r w:rsidR="00E9314A" w:rsidRPr="00E9314A">
              <w:rPr>
                <w:rFonts w:ascii="Calibri" w:hAnsi="Calibri"/>
                <w:noProof/>
                <w:sz w:val="22"/>
                <w:szCs w:val="22"/>
              </w:rPr>
              <w:t>self-driving car that can drive safely over extreme terrains like ice, rain, and steep ascents/descents.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8"/>
          </w:p>
        </w:tc>
      </w:tr>
      <w:tr w:rsidR="00C60B01" w:rsidRPr="00FE70FE" w14:paraId="3D3785DF" w14:textId="77777777" w:rsidTr="00063265">
        <w:trPr>
          <w:trHeight w:val="964"/>
        </w:trPr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</w:tcPr>
          <w:p w14:paraId="35477C66" w14:textId="77777777" w:rsidR="00C60B01" w:rsidRPr="00FE70FE" w:rsidRDefault="00C60B01" w:rsidP="000C0BC3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 w:rsidRPr="00BA305C">
              <w:rPr>
                <w:rFonts w:ascii="Calibri" w:hAnsi="Calibri"/>
                <w:sz w:val="22"/>
                <w:szCs w:val="22"/>
              </w:rPr>
              <w:t xml:space="preserve">Give a brief description of </w:t>
            </w:r>
            <w:r w:rsidR="000C0BC3">
              <w:rPr>
                <w:rFonts w:ascii="Calibri" w:hAnsi="Calibri"/>
                <w:sz w:val="22"/>
                <w:szCs w:val="22"/>
              </w:rPr>
              <w:t xml:space="preserve">research </w:t>
            </w:r>
            <w:r w:rsidRPr="00BA305C">
              <w:rPr>
                <w:rFonts w:ascii="Calibri" w:hAnsi="Calibri"/>
                <w:sz w:val="22"/>
                <w:szCs w:val="22"/>
              </w:rPr>
              <w:t>proc</w:t>
            </w:r>
            <w:r>
              <w:rPr>
                <w:rFonts w:ascii="Calibri" w:hAnsi="Calibri"/>
                <w:sz w:val="22"/>
                <w:szCs w:val="22"/>
              </w:rPr>
              <w:t>edure (methods, tests etc.)</w:t>
            </w:r>
          </w:p>
        </w:tc>
        <w:tc>
          <w:tcPr>
            <w:tcW w:w="7796" w:type="dxa"/>
            <w:gridSpan w:val="3"/>
            <w:shd w:val="clear" w:color="auto" w:fill="auto"/>
            <w:tcMar>
              <w:top w:w="57" w:type="dxa"/>
              <w:bottom w:w="57" w:type="dxa"/>
            </w:tcMar>
          </w:tcPr>
          <w:p w14:paraId="127C14D2" w14:textId="02E2663F" w:rsidR="00C60B01" w:rsidRPr="00FE70FE" w:rsidRDefault="00C60B01" w:rsidP="00E9314A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9" w:name="Text11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 w:rsidRPr="00E9314A">
              <w:rPr>
                <w:rFonts w:ascii="Calibri" w:hAnsi="Calibri"/>
                <w:sz w:val="22"/>
                <w:szCs w:val="22"/>
              </w:rPr>
              <w:t>My research procedure is to go over all useful topics and slowly eliminate non-relevent research. This procedure allows me to research lots of methods with minimal time impact.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9"/>
          </w:p>
        </w:tc>
      </w:tr>
      <w:tr w:rsidR="00A25C78" w:rsidRPr="00FE70FE" w14:paraId="68D17701" w14:textId="77777777" w:rsidTr="00A25C78">
        <w:tc>
          <w:tcPr>
            <w:tcW w:w="2694" w:type="dxa"/>
            <w:shd w:val="clear" w:color="auto" w:fill="auto"/>
            <w:tcMar>
              <w:top w:w="57" w:type="dxa"/>
              <w:bottom w:w="57" w:type="dxa"/>
            </w:tcMar>
          </w:tcPr>
          <w:p w14:paraId="16177DBA" w14:textId="77777777" w:rsidR="00063265" w:rsidRPr="00BA305C" w:rsidRDefault="00063265" w:rsidP="000C0BC3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xpected Start Date:</w:t>
            </w:r>
          </w:p>
        </w:tc>
        <w:tc>
          <w:tcPr>
            <w:tcW w:w="2693" w:type="dxa"/>
          </w:tcPr>
          <w:p w14:paraId="1E3F0783" w14:textId="2E52E422" w:rsidR="00063265" w:rsidRDefault="00063265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0" w:name="Text14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16/10/20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0"/>
          </w:p>
        </w:tc>
        <w:tc>
          <w:tcPr>
            <w:tcW w:w="2126" w:type="dxa"/>
          </w:tcPr>
          <w:p w14:paraId="730FF63E" w14:textId="77777777" w:rsidR="00063265" w:rsidRDefault="00063265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Expected End Date:</w:t>
            </w:r>
          </w:p>
        </w:tc>
        <w:tc>
          <w:tcPr>
            <w:tcW w:w="2977" w:type="dxa"/>
            <w:shd w:val="clear" w:color="auto" w:fill="auto"/>
            <w:tcMar>
              <w:top w:w="57" w:type="dxa"/>
              <w:bottom w:w="57" w:type="dxa"/>
            </w:tcMar>
          </w:tcPr>
          <w:p w14:paraId="46669791" w14:textId="2E5FF95C" w:rsidR="00063265" w:rsidRDefault="00063265" w:rsidP="00C81909">
            <w:pPr>
              <w:widowControl w:val="0"/>
              <w:tabs>
                <w:tab w:val="left" w:pos="0"/>
              </w:tabs>
              <w:ind w:right="-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1" w:name="Text15"/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11/05/21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1"/>
          </w:p>
        </w:tc>
      </w:tr>
    </w:tbl>
    <w:p w14:paraId="46CF5FB1" w14:textId="77777777" w:rsidR="00FE466A" w:rsidRDefault="00FE466A" w:rsidP="00C81909">
      <w:pPr>
        <w:tabs>
          <w:tab w:val="left" w:pos="0"/>
          <w:tab w:val="left" w:pos="4253"/>
          <w:tab w:val="left" w:pos="6237"/>
          <w:tab w:val="left" w:pos="7088"/>
          <w:tab w:val="left" w:pos="7938"/>
          <w:tab w:val="left" w:pos="8505"/>
        </w:tabs>
        <w:rPr>
          <w:rFonts w:ascii="Calibri" w:hAnsi="Calibri"/>
        </w:rPr>
      </w:pPr>
    </w:p>
    <w:p w14:paraId="1C96EC95" w14:textId="77777777" w:rsidR="00FE466A" w:rsidRPr="00CD0A56" w:rsidRDefault="00FE466A" w:rsidP="00137339">
      <w:pPr>
        <w:tabs>
          <w:tab w:val="left" w:pos="0"/>
        </w:tabs>
        <w:spacing w:after="60"/>
        <w:rPr>
          <w:rFonts w:ascii="Calibri" w:hAnsi="Calibri"/>
          <w:b/>
          <w:sz w:val="22"/>
          <w:szCs w:val="22"/>
        </w:rPr>
      </w:pPr>
      <w:r w:rsidRPr="00CD0A56">
        <w:rPr>
          <w:rFonts w:ascii="Calibri" w:hAnsi="Calibri"/>
          <w:b/>
          <w:sz w:val="22"/>
          <w:szCs w:val="22"/>
        </w:rPr>
        <w:t>Declaration</w:t>
      </w:r>
    </w:p>
    <w:p w14:paraId="64FEDD74" w14:textId="77777777" w:rsidR="00FE466A" w:rsidRPr="00CD0A56" w:rsidRDefault="00254F92" w:rsidP="00CE3C4B">
      <w:pPr>
        <w:tabs>
          <w:tab w:val="left" w:pos="0"/>
        </w:tabs>
        <w:spacing w:after="120"/>
        <w:rPr>
          <w:rFonts w:ascii="Calibri" w:hAnsi="Calibri"/>
          <w:sz w:val="22"/>
          <w:szCs w:val="22"/>
        </w:rPr>
      </w:pPr>
      <w:r w:rsidRPr="00CD0A56">
        <w:rPr>
          <w:rFonts w:ascii="Calibri" w:hAnsi="Calibri"/>
          <w:sz w:val="22"/>
          <w:szCs w:val="22"/>
        </w:rPr>
        <w:t>I/</w:t>
      </w:r>
      <w:r w:rsidR="00FE466A" w:rsidRPr="00CD0A56">
        <w:rPr>
          <w:rFonts w:ascii="Calibri" w:hAnsi="Calibri"/>
          <w:sz w:val="22"/>
          <w:szCs w:val="22"/>
        </w:rPr>
        <w:t xml:space="preserve">We confirm that the University’s </w:t>
      </w:r>
      <w:r w:rsidR="00B33DD3" w:rsidRPr="00CD0A56">
        <w:rPr>
          <w:rFonts w:ascii="Calibri" w:hAnsi="Calibri"/>
          <w:sz w:val="22"/>
          <w:szCs w:val="22"/>
        </w:rPr>
        <w:t>Ethical Review Policy</w:t>
      </w:r>
      <w:r w:rsidR="00FE466A" w:rsidRPr="00CD0A56">
        <w:rPr>
          <w:rFonts w:ascii="Calibri" w:hAnsi="Calibri"/>
          <w:sz w:val="22"/>
          <w:szCs w:val="22"/>
        </w:rPr>
        <w:t xml:space="preserve"> ha</w:t>
      </w:r>
      <w:r w:rsidR="00B33DD3" w:rsidRPr="00CD0A56">
        <w:rPr>
          <w:rFonts w:ascii="Calibri" w:hAnsi="Calibri"/>
          <w:sz w:val="22"/>
          <w:szCs w:val="22"/>
        </w:rPr>
        <w:t>s</w:t>
      </w:r>
      <w:r w:rsidR="00FE466A" w:rsidRPr="00CD0A56">
        <w:rPr>
          <w:rFonts w:ascii="Calibri" w:hAnsi="Calibri"/>
          <w:sz w:val="22"/>
          <w:szCs w:val="22"/>
        </w:rPr>
        <w:t xml:space="preserve"> been consulted and that all ethical issues and implications in relation to the above project have been considered. </w:t>
      </w:r>
      <w:r w:rsidRPr="00CD0A56">
        <w:rPr>
          <w:rFonts w:ascii="Calibri" w:hAnsi="Calibri"/>
          <w:sz w:val="22"/>
          <w:szCs w:val="22"/>
        </w:rPr>
        <w:t>I/</w:t>
      </w:r>
      <w:r w:rsidR="00FE466A" w:rsidRPr="00CD0A56">
        <w:rPr>
          <w:rFonts w:ascii="Calibri" w:hAnsi="Calibri"/>
          <w:sz w:val="22"/>
          <w:szCs w:val="22"/>
        </w:rPr>
        <w:t>We confirm that ethica</w:t>
      </w:r>
      <w:r w:rsidR="00B33DD3" w:rsidRPr="00CD0A56">
        <w:rPr>
          <w:rFonts w:ascii="Calibri" w:hAnsi="Calibri"/>
          <w:sz w:val="22"/>
          <w:szCs w:val="22"/>
        </w:rPr>
        <w:t>l approval need not be sought.</w:t>
      </w:r>
      <w:r w:rsidR="00CE3C4B" w:rsidRPr="00CD0A56">
        <w:rPr>
          <w:rFonts w:ascii="Calibri" w:hAnsi="Calibri"/>
          <w:sz w:val="22"/>
          <w:szCs w:val="22"/>
        </w:rPr>
        <w:t xml:space="preserve"> </w:t>
      </w:r>
      <w:r w:rsidRPr="00CD0A56">
        <w:rPr>
          <w:rFonts w:ascii="Calibri" w:hAnsi="Calibri"/>
          <w:sz w:val="22"/>
          <w:szCs w:val="22"/>
        </w:rPr>
        <w:t>I/</w:t>
      </w:r>
      <w:r w:rsidR="00CE3C4B" w:rsidRPr="00CD0A56">
        <w:rPr>
          <w:rFonts w:ascii="Calibri" w:hAnsi="Calibri"/>
          <w:sz w:val="22"/>
          <w:szCs w:val="22"/>
        </w:rPr>
        <w:t xml:space="preserve">We confirm that: </w:t>
      </w: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98"/>
        <w:gridCol w:w="992"/>
      </w:tblGrid>
      <w:tr w:rsidR="00B21937" w:rsidRPr="00CD0A56" w14:paraId="46913B95" w14:textId="77777777" w:rsidTr="00EB6045">
        <w:tc>
          <w:tcPr>
            <w:tcW w:w="9498" w:type="dxa"/>
            <w:tcBorders>
              <w:right w:val="nil"/>
            </w:tcBorders>
            <w:shd w:val="clear" w:color="auto" w:fill="auto"/>
          </w:tcPr>
          <w:p w14:paraId="2082965E" w14:textId="77777777" w:rsidR="00B21937" w:rsidRPr="00CD0A56" w:rsidRDefault="00B21937" w:rsidP="00D11955">
            <w:pPr>
              <w:tabs>
                <w:tab w:val="left" w:pos="0"/>
                <w:tab w:val="left" w:pos="4253"/>
                <w:tab w:val="left" w:pos="6237"/>
                <w:tab w:val="left" w:pos="7088"/>
                <w:tab w:val="left" w:pos="7938"/>
                <w:tab w:val="left" w:pos="8505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 xml:space="preserve">The research does not involve </w:t>
            </w:r>
            <w:r w:rsidR="000C30AC" w:rsidRPr="00CD0A56">
              <w:rPr>
                <w:rFonts w:ascii="Calibri" w:hAnsi="Calibri"/>
                <w:sz w:val="22"/>
                <w:szCs w:val="22"/>
              </w:rPr>
              <w:t>human or animal participants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auto"/>
          </w:tcPr>
          <w:p w14:paraId="4CCF44DA" w14:textId="4AC03949" w:rsidR="00B21937" w:rsidRPr="00CD0A56" w:rsidRDefault="002A7230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2" w:name="Check27"/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2"/>
          </w:p>
        </w:tc>
      </w:tr>
      <w:tr w:rsidR="00B21937" w:rsidRPr="00CD0A56" w14:paraId="0A2007AC" w14:textId="77777777" w:rsidTr="00EB6045">
        <w:tc>
          <w:tcPr>
            <w:tcW w:w="9498" w:type="dxa"/>
            <w:tcBorders>
              <w:right w:val="nil"/>
            </w:tcBorders>
            <w:shd w:val="clear" w:color="auto" w:fill="auto"/>
          </w:tcPr>
          <w:p w14:paraId="4CA79B8B" w14:textId="77777777" w:rsidR="00B21937" w:rsidRPr="00CD0A56" w:rsidRDefault="000C30AC" w:rsidP="00EB6045">
            <w:pPr>
              <w:tabs>
                <w:tab w:val="left" w:pos="0"/>
                <w:tab w:val="left" w:pos="4253"/>
                <w:tab w:val="left" w:pos="6237"/>
                <w:tab w:val="left" w:pos="7088"/>
                <w:tab w:val="left" w:pos="7938"/>
                <w:tab w:val="left" w:pos="8505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The research does not present an indirect risk to non-participants</w:t>
            </w:r>
            <w:r w:rsidR="002A7230" w:rsidRPr="00CD0A56">
              <w:rPr>
                <w:rFonts w:ascii="Calibri" w:hAnsi="Calibri"/>
                <w:sz w:val="22"/>
                <w:szCs w:val="22"/>
              </w:rPr>
              <w:t xml:space="preserve"> (human or animal).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auto"/>
          </w:tcPr>
          <w:p w14:paraId="55070A39" w14:textId="1D8BB4C9" w:rsidR="00B21937" w:rsidRPr="00CD0A56" w:rsidRDefault="002A7230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3" w:name="Check28"/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3"/>
          </w:p>
        </w:tc>
      </w:tr>
      <w:tr w:rsidR="002A7230" w:rsidRPr="00CD0A56" w14:paraId="34C76F61" w14:textId="77777777" w:rsidTr="00EB6045">
        <w:tc>
          <w:tcPr>
            <w:tcW w:w="9498" w:type="dxa"/>
            <w:tcBorders>
              <w:right w:val="nil"/>
            </w:tcBorders>
            <w:shd w:val="clear" w:color="auto" w:fill="auto"/>
          </w:tcPr>
          <w:p w14:paraId="09D31898" w14:textId="77777777" w:rsidR="002A7230" w:rsidRPr="00CD0A56" w:rsidRDefault="002A7230" w:rsidP="00EB6045">
            <w:pPr>
              <w:tabs>
                <w:tab w:val="left" w:pos="0"/>
                <w:tab w:val="left" w:pos="4253"/>
                <w:tab w:val="left" w:pos="6237"/>
                <w:tab w:val="left" w:pos="7088"/>
                <w:tab w:val="left" w:pos="7938"/>
                <w:tab w:val="left" w:pos="8505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The research does not raise ethical issues due to the potential social or environmental implications of the study.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auto"/>
          </w:tcPr>
          <w:p w14:paraId="02634129" w14:textId="78E426FE" w:rsidR="002A7230" w:rsidRPr="00CD0A56" w:rsidRDefault="002A7230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4" w:name="Check29"/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4"/>
          </w:p>
        </w:tc>
      </w:tr>
      <w:tr w:rsidR="002A7230" w:rsidRPr="00CD0A56" w14:paraId="5EAB2688" w14:textId="77777777" w:rsidTr="00EB6045">
        <w:tc>
          <w:tcPr>
            <w:tcW w:w="9498" w:type="dxa"/>
            <w:tcBorders>
              <w:right w:val="nil"/>
            </w:tcBorders>
            <w:shd w:val="clear" w:color="auto" w:fill="auto"/>
          </w:tcPr>
          <w:p w14:paraId="62089988" w14:textId="77777777" w:rsidR="002A7230" w:rsidRPr="00CD0A56" w:rsidRDefault="002A7230" w:rsidP="00EB6045">
            <w:pPr>
              <w:tabs>
                <w:tab w:val="left" w:pos="0"/>
                <w:tab w:val="left" w:pos="4253"/>
                <w:tab w:val="left" w:pos="6237"/>
                <w:tab w:val="left" w:pos="7088"/>
                <w:tab w:val="left" w:pos="7938"/>
                <w:tab w:val="left" w:pos="8505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The research does not re-use previously collected personal data which is sensitive in nature, or enables the identification of individuals.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auto"/>
          </w:tcPr>
          <w:p w14:paraId="7EF6D736" w14:textId="465E3E84" w:rsidR="002A7230" w:rsidRPr="00CD0A56" w:rsidRDefault="002A7230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bookmarkStart w:id="15" w:name="Check30"/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5"/>
          </w:p>
        </w:tc>
      </w:tr>
      <w:tr w:rsidR="00A37AFD" w:rsidRPr="00CD0A56" w14:paraId="6D69DA9B" w14:textId="77777777" w:rsidTr="00EB6045">
        <w:tc>
          <w:tcPr>
            <w:tcW w:w="9498" w:type="dxa"/>
            <w:tcBorders>
              <w:right w:val="nil"/>
            </w:tcBorders>
            <w:shd w:val="clear" w:color="auto" w:fill="auto"/>
          </w:tcPr>
          <w:p w14:paraId="159A1441" w14:textId="64237FA6" w:rsidR="00A37AFD" w:rsidRPr="00CD0A56" w:rsidRDefault="00A37AFD" w:rsidP="00EB6045">
            <w:pPr>
              <w:tabs>
                <w:tab w:val="left" w:pos="0"/>
                <w:tab w:val="left" w:pos="4253"/>
                <w:tab w:val="left" w:pos="6237"/>
                <w:tab w:val="left" w:pos="7088"/>
                <w:tab w:val="left" w:pos="7938"/>
                <w:tab w:val="left" w:pos="8505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as a risk assessment been completed for this project?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auto"/>
          </w:tcPr>
          <w:p w14:paraId="27DB18B8" w14:textId="76D5448F" w:rsidR="00A37AFD" w:rsidRDefault="00A37AFD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  <w:checked/>
                  </w:checkBox>
                </w:ffData>
              </w:fldChar>
            </w:r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r w:rsidR="00A6274D">
              <w:rPr>
                <w:rFonts w:ascii="Calibri" w:hAnsi="Calibri"/>
                <w:sz w:val="22"/>
                <w:szCs w:val="22"/>
              </w:rPr>
              <w:t xml:space="preserve"> Yes</w:t>
            </w:r>
          </w:p>
          <w:p w14:paraId="5307CDAA" w14:textId="56D806C7" w:rsidR="00A6274D" w:rsidRPr="00CD0A56" w:rsidRDefault="00A6274D" w:rsidP="00EB6045">
            <w:pPr>
              <w:tabs>
                <w:tab w:val="left" w:pos="0"/>
              </w:tabs>
              <w:spacing w:before="40" w:after="40"/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D0A56">
              <w:rPr>
                <w:rFonts w:ascii="Calibri" w:hAnsi="Calibri"/>
                <w:sz w:val="22"/>
                <w:szCs w:val="22"/>
              </w:rPr>
              <w:instrText xml:space="preserve"> FORMCHECKBOX </w:instrText>
            </w:r>
            <w:r w:rsidR="00E9398E">
              <w:rPr>
                <w:rFonts w:ascii="Calibri" w:hAnsi="Calibri"/>
                <w:sz w:val="22"/>
                <w:szCs w:val="22"/>
              </w:rPr>
            </w:r>
            <w:r w:rsidR="00E9398E">
              <w:rPr>
                <w:rFonts w:ascii="Calibri" w:hAnsi="Calibri"/>
                <w:sz w:val="22"/>
                <w:szCs w:val="22"/>
              </w:rPr>
              <w:fldChar w:fldCharType="separate"/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r>
              <w:rPr>
                <w:rFonts w:ascii="Calibri" w:hAnsi="Calibri"/>
                <w:sz w:val="22"/>
                <w:szCs w:val="22"/>
              </w:rPr>
              <w:t xml:space="preserve"> N/A</w:t>
            </w:r>
          </w:p>
        </w:tc>
      </w:tr>
    </w:tbl>
    <w:p w14:paraId="66F2093E" w14:textId="77777777" w:rsidR="00FE466A" w:rsidRPr="00CD0A56" w:rsidRDefault="00FE466A" w:rsidP="00137339">
      <w:pPr>
        <w:tabs>
          <w:tab w:val="left" w:pos="0"/>
          <w:tab w:val="left" w:pos="4253"/>
          <w:tab w:val="left" w:pos="6237"/>
          <w:tab w:val="left" w:pos="7088"/>
          <w:tab w:val="left" w:pos="7938"/>
          <w:tab w:val="left" w:pos="8505"/>
        </w:tabs>
        <w:spacing w:line="120" w:lineRule="exact"/>
        <w:rPr>
          <w:rFonts w:ascii="Calibri" w:hAnsi="Calibri"/>
          <w:sz w:val="22"/>
          <w:szCs w:val="22"/>
        </w:rPr>
      </w:pPr>
    </w:p>
    <w:tbl>
      <w:tblPr>
        <w:tblW w:w="104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3685"/>
        <w:gridCol w:w="709"/>
        <w:gridCol w:w="2410"/>
      </w:tblGrid>
      <w:tr w:rsidR="00137339" w:rsidRPr="00CD0A56" w14:paraId="20541218" w14:textId="77777777" w:rsidTr="00B90A1A">
        <w:trPr>
          <w:trHeight w:val="340"/>
        </w:trPr>
        <w:tc>
          <w:tcPr>
            <w:tcW w:w="3686" w:type="dxa"/>
            <w:shd w:val="clear" w:color="auto" w:fill="auto"/>
            <w:tcMar>
              <w:top w:w="57" w:type="dxa"/>
              <w:bottom w:w="57" w:type="dxa"/>
            </w:tcMar>
          </w:tcPr>
          <w:p w14:paraId="6E59878E" w14:textId="77777777" w:rsidR="00137339" w:rsidRPr="00CD0A56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Signature of Researcher:</w:t>
            </w:r>
          </w:p>
        </w:tc>
        <w:tc>
          <w:tcPr>
            <w:tcW w:w="3685" w:type="dxa"/>
            <w:tcMar>
              <w:top w:w="57" w:type="dxa"/>
              <w:bottom w:w="57" w:type="dxa"/>
            </w:tcMar>
          </w:tcPr>
          <w:p w14:paraId="7BB25256" w14:textId="41FEEBE1" w:rsidR="00137339" w:rsidRPr="00CD0A56" w:rsidRDefault="00582CCA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David Taylor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09" w:type="dxa"/>
            <w:tcMar>
              <w:top w:w="57" w:type="dxa"/>
              <w:bottom w:w="57" w:type="dxa"/>
            </w:tcMar>
          </w:tcPr>
          <w:p w14:paraId="030DA1E9" w14:textId="77777777" w:rsidR="00137339" w:rsidRPr="00CD0A56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Date:</w:t>
            </w:r>
          </w:p>
        </w:tc>
        <w:tc>
          <w:tcPr>
            <w:tcW w:w="2410" w:type="dxa"/>
            <w:shd w:val="clear" w:color="auto" w:fill="auto"/>
            <w:tcMar>
              <w:top w:w="57" w:type="dxa"/>
              <w:bottom w:w="57" w:type="dxa"/>
            </w:tcMar>
          </w:tcPr>
          <w:p w14:paraId="3D091414" w14:textId="259282BF" w:rsidR="00137339" w:rsidRPr="00CD0A56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6" w:name="Text12"/>
            <w:r w:rsidRPr="00CD0A56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D0A56">
              <w:rPr>
                <w:rFonts w:ascii="Calibri" w:hAnsi="Calibri"/>
                <w:sz w:val="22"/>
                <w:szCs w:val="22"/>
              </w:rPr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E9314A">
              <w:rPr>
                <w:rFonts w:ascii="Calibri" w:hAnsi="Calibri"/>
                <w:noProof/>
                <w:sz w:val="22"/>
                <w:szCs w:val="22"/>
              </w:rPr>
              <w:t>9/10/20</w:t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6"/>
          </w:p>
        </w:tc>
      </w:tr>
      <w:tr w:rsidR="00137339" w:rsidRPr="00CD0A56" w14:paraId="746EB574" w14:textId="77777777" w:rsidTr="00B90A1A">
        <w:trPr>
          <w:trHeight w:val="340"/>
        </w:trPr>
        <w:tc>
          <w:tcPr>
            <w:tcW w:w="3686" w:type="dxa"/>
            <w:shd w:val="clear" w:color="auto" w:fill="auto"/>
            <w:tcMar>
              <w:top w:w="57" w:type="dxa"/>
              <w:bottom w:w="57" w:type="dxa"/>
            </w:tcMar>
          </w:tcPr>
          <w:p w14:paraId="5446F07E" w14:textId="77777777" w:rsidR="00137339" w:rsidRPr="00CD0A56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lastRenderedPageBreak/>
              <w:t>Signature(s) of Project Supervisor(s)</w:t>
            </w:r>
          </w:p>
          <w:p w14:paraId="6B273A52" w14:textId="1D4F4F69" w:rsidR="00810316" w:rsidRDefault="00810316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(</w:t>
            </w:r>
            <w:r w:rsidR="00231E1F" w:rsidRPr="00CD0A56">
              <w:rPr>
                <w:rFonts w:ascii="Calibri" w:hAnsi="Calibri"/>
                <w:sz w:val="22"/>
                <w:szCs w:val="22"/>
              </w:rPr>
              <w:t>If</w:t>
            </w:r>
            <w:r w:rsidR="00231E1F">
              <w:rPr>
                <w:rFonts w:ascii="Calibri" w:hAnsi="Calibri"/>
                <w:sz w:val="22"/>
                <w:szCs w:val="22"/>
              </w:rPr>
              <w:t xml:space="preserve"> student</w:t>
            </w:r>
            <w:r w:rsidRPr="00CD0A56">
              <w:rPr>
                <w:rFonts w:ascii="Calibri" w:hAnsi="Calibri"/>
                <w:sz w:val="22"/>
                <w:szCs w:val="22"/>
              </w:rPr>
              <w:t>)</w:t>
            </w:r>
            <w:r w:rsidR="00385460">
              <w:rPr>
                <w:rFonts w:ascii="Calibri" w:hAnsi="Calibri"/>
                <w:sz w:val="22"/>
                <w:szCs w:val="22"/>
              </w:rPr>
              <w:t xml:space="preserve"> OR</w:t>
            </w:r>
          </w:p>
          <w:p w14:paraId="40850071" w14:textId="39CCE236" w:rsidR="00231E1F" w:rsidRPr="00CD0A56" w:rsidRDefault="00231E1F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ignature of Head of Department/ Senior researcher (if staff)</w:t>
            </w:r>
          </w:p>
        </w:tc>
        <w:tc>
          <w:tcPr>
            <w:tcW w:w="3685" w:type="dxa"/>
            <w:tcMar>
              <w:top w:w="57" w:type="dxa"/>
              <w:bottom w:w="57" w:type="dxa"/>
            </w:tcMar>
          </w:tcPr>
          <w:p w14:paraId="496ED3C1" w14:textId="5EDF0F4C" w:rsidR="00137339" w:rsidRPr="00CD0A56" w:rsidRDefault="00582CCA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>
              <w:rPr>
                <w:rFonts w:ascii="Calibri" w:hAnsi="Calibri"/>
                <w:sz w:val="22"/>
                <w:szCs w:val="22"/>
              </w:rPr>
            </w:r>
            <w:r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D30E5">
              <w:rPr>
                <w:rFonts w:ascii="Calibri" w:hAnsi="Calibri"/>
                <w:noProof/>
                <w:sz w:val="22"/>
                <w:szCs w:val="22"/>
              </w:rPr>
              <w:t>David White</w:t>
            </w:r>
            <w:r>
              <w:rPr>
                <w:rFonts w:ascii="Calibri" w:hAnsi="Calibri"/>
                <w:sz w:val="22"/>
                <w:szCs w:val="22"/>
              </w:rPr>
              <w:fldChar w:fldCharType="end"/>
            </w:r>
          </w:p>
        </w:tc>
        <w:tc>
          <w:tcPr>
            <w:tcW w:w="709" w:type="dxa"/>
            <w:tcMar>
              <w:top w:w="57" w:type="dxa"/>
              <w:bottom w:w="57" w:type="dxa"/>
            </w:tcMar>
          </w:tcPr>
          <w:p w14:paraId="0BF6EAC6" w14:textId="77777777" w:rsidR="00137339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t>Date:</w:t>
            </w:r>
          </w:p>
          <w:p w14:paraId="0C3FE1AB" w14:textId="77777777" w:rsidR="00385460" w:rsidRDefault="00385460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</w:p>
          <w:p w14:paraId="3BBE71C0" w14:textId="03FD1AA7" w:rsidR="00385460" w:rsidRPr="00CD0A56" w:rsidRDefault="00385460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410" w:type="dxa"/>
            <w:shd w:val="clear" w:color="auto" w:fill="auto"/>
            <w:tcMar>
              <w:top w:w="57" w:type="dxa"/>
              <w:bottom w:w="57" w:type="dxa"/>
            </w:tcMar>
          </w:tcPr>
          <w:p w14:paraId="141E960A" w14:textId="25614A4C" w:rsidR="00137339" w:rsidRPr="00CD0A56" w:rsidRDefault="00137339" w:rsidP="00B90A1A">
            <w:pPr>
              <w:tabs>
                <w:tab w:val="left" w:pos="0"/>
              </w:tabs>
              <w:rPr>
                <w:rFonts w:ascii="Calibri" w:hAnsi="Calibri"/>
                <w:sz w:val="22"/>
                <w:szCs w:val="22"/>
              </w:rPr>
            </w:pPr>
            <w:r w:rsidRPr="00CD0A56">
              <w:rPr>
                <w:rFonts w:ascii="Calibri" w:hAnsi="Calibri"/>
                <w:sz w:val="22"/>
                <w:szCs w:val="22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7" w:name="Text13"/>
            <w:r w:rsidRPr="00CD0A56">
              <w:rPr>
                <w:rFonts w:ascii="Calibri" w:hAnsi="Calibri"/>
                <w:sz w:val="22"/>
                <w:szCs w:val="22"/>
              </w:rPr>
              <w:instrText xml:space="preserve"> FORMTEXT </w:instrText>
            </w:r>
            <w:r w:rsidRPr="00CD0A56">
              <w:rPr>
                <w:rFonts w:ascii="Calibri" w:hAnsi="Calibri"/>
                <w:sz w:val="22"/>
                <w:szCs w:val="22"/>
              </w:rPr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separate"/>
            </w:r>
            <w:r w:rsidR="005D30E5">
              <w:rPr>
                <w:rFonts w:ascii="Calibri" w:hAnsi="Calibri"/>
                <w:noProof/>
                <w:sz w:val="22"/>
                <w:szCs w:val="22"/>
              </w:rPr>
              <w:t>12/10/20</w:t>
            </w:r>
            <w:r w:rsidRPr="00CD0A56">
              <w:rPr>
                <w:rFonts w:ascii="Calibri" w:hAnsi="Calibri"/>
                <w:sz w:val="22"/>
                <w:szCs w:val="22"/>
              </w:rPr>
              <w:fldChar w:fldCharType="end"/>
            </w:r>
            <w:bookmarkEnd w:id="17"/>
          </w:p>
        </w:tc>
      </w:tr>
    </w:tbl>
    <w:p w14:paraId="56340957" w14:textId="77777777" w:rsidR="008763B2" w:rsidRPr="00A25C78" w:rsidRDefault="00063265" w:rsidP="00137339">
      <w:pPr>
        <w:tabs>
          <w:tab w:val="left" w:pos="0"/>
        </w:tabs>
        <w:spacing w:before="120"/>
        <w:rPr>
          <w:rFonts w:ascii="Calibri" w:hAnsi="Calibri"/>
          <w:color w:val="000000"/>
          <w:sz w:val="20"/>
          <w:szCs w:val="20"/>
        </w:rPr>
      </w:pPr>
      <w:r w:rsidRPr="0090737E">
        <w:rPr>
          <w:rFonts w:ascii="Calibri" w:hAnsi="Calibri"/>
          <w:b/>
          <w:color w:val="000000"/>
          <w:sz w:val="20"/>
          <w:szCs w:val="20"/>
        </w:rPr>
        <w:t>NB:</w:t>
      </w:r>
      <w:r w:rsidRPr="0090737E">
        <w:rPr>
          <w:rFonts w:ascii="Calibri" w:hAnsi="Calibri"/>
          <w:color w:val="000000"/>
          <w:sz w:val="20"/>
          <w:szCs w:val="20"/>
        </w:rPr>
        <w:t xml:space="preserve"> If the research departs from the protocol which provides the basis for this disclaimer then ethical review may be required and</w:t>
      </w:r>
      <w:r w:rsidR="00D70A23">
        <w:rPr>
          <w:rFonts w:ascii="Calibri" w:hAnsi="Calibri"/>
          <w:color w:val="000000"/>
          <w:sz w:val="20"/>
          <w:szCs w:val="20"/>
        </w:rPr>
        <w:t xml:space="preserve"> the applicant and supervisor (where applicable)</w:t>
      </w:r>
      <w:r w:rsidRPr="0090737E">
        <w:rPr>
          <w:rFonts w:ascii="Calibri" w:hAnsi="Calibri"/>
          <w:color w:val="000000"/>
          <w:sz w:val="20"/>
          <w:szCs w:val="20"/>
        </w:rPr>
        <w:t xml:space="preserve"> should consider whether or not the disclaimer declaration remains appropriate. If it is no longer appropriate an application for ethical review </w:t>
      </w:r>
      <w:r w:rsidRPr="0090737E">
        <w:rPr>
          <w:rFonts w:ascii="Calibri" w:hAnsi="Calibri"/>
          <w:b/>
          <w:caps/>
          <w:color w:val="000000"/>
          <w:sz w:val="20"/>
          <w:szCs w:val="20"/>
        </w:rPr>
        <w:t>must</w:t>
      </w:r>
      <w:r w:rsidR="00A25C78">
        <w:rPr>
          <w:rFonts w:ascii="Calibri" w:hAnsi="Calibri"/>
          <w:color w:val="000000"/>
          <w:sz w:val="20"/>
          <w:szCs w:val="20"/>
        </w:rPr>
        <w:t xml:space="preserve"> be submitted.   </w:t>
      </w:r>
    </w:p>
    <w:sectPr w:rsidR="008763B2" w:rsidRPr="00A25C78" w:rsidSect="00D11955">
      <w:footerReference w:type="default" r:id="rId12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2C66EA" w14:textId="77777777" w:rsidR="00E9398E" w:rsidRDefault="00E9398E">
      <w:r>
        <w:separator/>
      </w:r>
    </w:p>
  </w:endnote>
  <w:endnote w:type="continuationSeparator" w:id="0">
    <w:p w14:paraId="494CEE0B" w14:textId="77777777" w:rsidR="00E9398E" w:rsidRDefault="00E93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A2623" w14:textId="311E18B0" w:rsidR="00E434CB" w:rsidRPr="00E434CB" w:rsidRDefault="00E434CB" w:rsidP="00E434CB">
    <w:pPr>
      <w:pStyle w:val="Header"/>
      <w:rPr>
        <w:rFonts w:asciiTheme="minorHAnsi" w:hAnsiTheme="minorHAnsi" w:cstheme="minorHAnsi"/>
        <w:sz w:val="22"/>
        <w:szCs w:val="22"/>
      </w:rPr>
    </w:pPr>
    <w:r w:rsidRPr="00E434CB">
      <w:rPr>
        <w:rFonts w:asciiTheme="minorHAnsi" w:hAnsiTheme="minorHAnsi" w:cstheme="minorHAnsi"/>
        <w:sz w:val="22"/>
        <w:szCs w:val="22"/>
      </w:rPr>
      <w:t>University Research Ethics Committee – February 2018</w:t>
    </w:r>
  </w:p>
  <w:p w14:paraId="479C5F39" w14:textId="77777777" w:rsidR="00E434CB" w:rsidRDefault="00E434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7DCAB" w14:textId="77777777" w:rsidR="00E9398E" w:rsidRDefault="00E9398E">
      <w:r>
        <w:separator/>
      </w:r>
    </w:p>
  </w:footnote>
  <w:footnote w:type="continuationSeparator" w:id="0">
    <w:p w14:paraId="236DA03E" w14:textId="77777777" w:rsidR="00E9398E" w:rsidRDefault="00E93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8418E3"/>
    <w:multiLevelType w:val="hybridMultilevel"/>
    <w:tmpl w:val="B9A43DA0"/>
    <w:lvl w:ilvl="0" w:tplc="09B27054">
      <w:numFmt w:val="bullet"/>
      <w:lvlText w:val="•"/>
      <w:lvlJc w:val="left"/>
      <w:pPr>
        <w:ind w:left="4620" w:hanging="42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BC6D71"/>
    <w:multiLevelType w:val="hybridMultilevel"/>
    <w:tmpl w:val="AAEA4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8w5us3unW78w75iiYLC8vYj2u5dunadrvdLxAXDF8obHobUg14FAMEzbz0x95/LqUqs9+7XLhS1M2oozTUBGmw==" w:salt="pOqRms8Fwq9mNlAoLuU0uA==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DM1MrIwASJjSyUdpeDU4uLM/DyQAqNaABxeB98sAAAA"/>
  </w:docVars>
  <w:rsids>
    <w:rsidRoot w:val="00D84844"/>
    <w:rsid w:val="00063265"/>
    <w:rsid w:val="00076D11"/>
    <w:rsid w:val="000B4F61"/>
    <w:rsid w:val="000C0BC3"/>
    <w:rsid w:val="000C30AC"/>
    <w:rsid w:val="000F06C7"/>
    <w:rsid w:val="00104779"/>
    <w:rsid w:val="00137339"/>
    <w:rsid w:val="001658B6"/>
    <w:rsid w:val="00184A07"/>
    <w:rsid w:val="00195D0E"/>
    <w:rsid w:val="001A7F1F"/>
    <w:rsid w:val="00231E1F"/>
    <w:rsid w:val="00254F92"/>
    <w:rsid w:val="002800BF"/>
    <w:rsid w:val="00292F4C"/>
    <w:rsid w:val="002A7230"/>
    <w:rsid w:val="002C6D11"/>
    <w:rsid w:val="002D3B52"/>
    <w:rsid w:val="002D62C2"/>
    <w:rsid w:val="002E4B22"/>
    <w:rsid w:val="003455F7"/>
    <w:rsid w:val="00370870"/>
    <w:rsid w:val="0037275B"/>
    <w:rsid w:val="00385460"/>
    <w:rsid w:val="0039276D"/>
    <w:rsid w:val="003A27D9"/>
    <w:rsid w:val="00497A0A"/>
    <w:rsid w:val="004B126B"/>
    <w:rsid w:val="004D7536"/>
    <w:rsid w:val="004D7F94"/>
    <w:rsid w:val="005045E7"/>
    <w:rsid w:val="00536BCD"/>
    <w:rsid w:val="0055570B"/>
    <w:rsid w:val="00575A38"/>
    <w:rsid w:val="00582CCA"/>
    <w:rsid w:val="005D30E5"/>
    <w:rsid w:val="005D672F"/>
    <w:rsid w:val="006422D9"/>
    <w:rsid w:val="00655393"/>
    <w:rsid w:val="006A14BF"/>
    <w:rsid w:val="006A3B23"/>
    <w:rsid w:val="006D1282"/>
    <w:rsid w:val="00710148"/>
    <w:rsid w:val="00721DC3"/>
    <w:rsid w:val="00723B83"/>
    <w:rsid w:val="00733489"/>
    <w:rsid w:val="00736C7A"/>
    <w:rsid w:val="00743EF6"/>
    <w:rsid w:val="00810316"/>
    <w:rsid w:val="00832058"/>
    <w:rsid w:val="00852579"/>
    <w:rsid w:val="008763B2"/>
    <w:rsid w:val="008D3ED4"/>
    <w:rsid w:val="008D5DB9"/>
    <w:rsid w:val="008E2DE9"/>
    <w:rsid w:val="0090737E"/>
    <w:rsid w:val="009644B9"/>
    <w:rsid w:val="009722A9"/>
    <w:rsid w:val="009D1B24"/>
    <w:rsid w:val="00A25C78"/>
    <w:rsid w:val="00A32E2A"/>
    <w:rsid w:val="00A37AFD"/>
    <w:rsid w:val="00A6274D"/>
    <w:rsid w:val="00A82646"/>
    <w:rsid w:val="00A85902"/>
    <w:rsid w:val="00AA07B4"/>
    <w:rsid w:val="00AE6363"/>
    <w:rsid w:val="00B00FD6"/>
    <w:rsid w:val="00B106DC"/>
    <w:rsid w:val="00B11005"/>
    <w:rsid w:val="00B21937"/>
    <w:rsid w:val="00B33DD3"/>
    <w:rsid w:val="00B90A1A"/>
    <w:rsid w:val="00BA5C0B"/>
    <w:rsid w:val="00BC6D0A"/>
    <w:rsid w:val="00C438D0"/>
    <w:rsid w:val="00C60B01"/>
    <w:rsid w:val="00C81909"/>
    <w:rsid w:val="00CD0A56"/>
    <w:rsid w:val="00CE3C4B"/>
    <w:rsid w:val="00CE53D1"/>
    <w:rsid w:val="00CF0F0A"/>
    <w:rsid w:val="00D0133F"/>
    <w:rsid w:val="00D05FAE"/>
    <w:rsid w:val="00D11955"/>
    <w:rsid w:val="00D14751"/>
    <w:rsid w:val="00D70A23"/>
    <w:rsid w:val="00D84844"/>
    <w:rsid w:val="00DB4F07"/>
    <w:rsid w:val="00DC1F74"/>
    <w:rsid w:val="00DF0E63"/>
    <w:rsid w:val="00E044DD"/>
    <w:rsid w:val="00E063D9"/>
    <w:rsid w:val="00E251FC"/>
    <w:rsid w:val="00E434CB"/>
    <w:rsid w:val="00E5206C"/>
    <w:rsid w:val="00E9314A"/>
    <w:rsid w:val="00E9398E"/>
    <w:rsid w:val="00EB6045"/>
    <w:rsid w:val="00EF03B4"/>
    <w:rsid w:val="00F50FA7"/>
    <w:rsid w:val="00F5542D"/>
    <w:rsid w:val="00F753A1"/>
    <w:rsid w:val="00F77270"/>
    <w:rsid w:val="00F86223"/>
    <w:rsid w:val="00F908B9"/>
    <w:rsid w:val="00FE466A"/>
    <w:rsid w:val="00FE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BA536"/>
  <w14:defaultImageDpi w14:val="330"/>
  <w15:chartTrackingRefBased/>
  <w15:docId w15:val="{10DD8076-E707-4488-9F8B-2ADE9B4E8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844"/>
    <w:rPr>
      <w:sz w:val="24"/>
      <w:szCs w:val="24"/>
    </w:rPr>
  </w:style>
  <w:style w:type="paragraph" w:styleId="Heading1">
    <w:name w:val="heading 1"/>
    <w:basedOn w:val="Normal"/>
    <w:next w:val="Normal"/>
    <w:qFormat/>
    <w:rsid w:val="00D84844"/>
    <w:pPr>
      <w:autoSpaceDE w:val="0"/>
      <w:autoSpaceDN w:val="0"/>
      <w:adjustRightInd w:val="0"/>
      <w:jc w:val="center"/>
      <w:outlineLvl w:val="0"/>
    </w:pPr>
    <w:rPr>
      <w:sz w:val="44"/>
      <w:szCs w:val="44"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84844"/>
    <w:rPr>
      <w:rFonts w:ascii="Arial" w:hAnsi="Arial"/>
      <w:sz w:val="22"/>
      <w:lang w:eastAsia="en-US"/>
    </w:rPr>
  </w:style>
  <w:style w:type="paragraph" w:styleId="Header">
    <w:name w:val="header"/>
    <w:basedOn w:val="Normal"/>
    <w:link w:val="HeaderChar"/>
    <w:uiPriority w:val="99"/>
    <w:rsid w:val="008D3ED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D3ED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9D1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rsid w:val="00CD0A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0A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0A56"/>
  </w:style>
  <w:style w:type="paragraph" w:styleId="CommentSubject">
    <w:name w:val="annotation subject"/>
    <w:basedOn w:val="CommentText"/>
    <w:next w:val="CommentText"/>
    <w:link w:val="CommentSubjectChar"/>
    <w:rsid w:val="00CD0A56"/>
    <w:rPr>
      <w:b/>
      <w:bCs/>
    </w:rPr>
  </w:style>
  <w:style w:type="character" w:customStyle="1" w:styleId="CommentSubjectChar">
    <w:name w:val="Comment Subject Char"/>
    <w:link w:val="CommentSubject"/>
    <w:rsid w:val="00CD0A56"/>
    <w:rPr>
      <w:b/>
      <w:bCs/>
    </w:rPr>
  </w:style>
  <w:style w:type="paragraph" w:styleId="BalloonText">
    <w:name w:val="Balloon Text"/>
    <w:basedOn w:val="Normal"/>
    <w:link w:val="BalloonTextChar"/>
    <w:rsid w:val="00CD0A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D0A56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31E1F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434C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4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B0034C8D1EEE4A8E09BD6F9231DC13" ma:contentTypeVersion="10" ma:contentTypeDescription="Create a new document." ma:contentTypeScope="" ma:versionID="a1fbd901351405b7d68ddb824b8b3368">
  <xsd:schema xmlns:xsd="http://www.w3.org/2001/XMLSchema" xmlns:xs="http://www.w3.org/2001/XMLSchema" xmlns:p="http://schemas.microsoft.com/office/2006/metadata/properties" xmlns:ns2="e97885d2-2521-48aa-a8be-5c5f233faec4" xmlns:ns3="1a8a3865-3570-45a6-9ed8-d5cf33e7aad6" targetNamespace="http://schemas.microsoft.com/office/2006/metadata/properties" ma:root="true" ma:fieldsID="62b110a9e336563ce6f9a6cca6f649a6" ns2:_="" ns3:_="">
    <xsd:import namespace="e97885d2-2521-48aa-a8be-5c5f233faec4"/>
    <xsd:import namespace="1a8a3865-3570-45a6-9ed8-d5cf33e7a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Num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885d2-2521-48aa-a8be-5c5f233fae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Numer" ma:index="16" nillable="true" ma:displayName="Numer" ma:decimals="2" ma:internalName="Num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8a3865-3570-45a6-9ed8-d5cf33e7a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umer xmlns="e97885d2-2521-48aa-a8be-5c5f233faec4" xsi:nil="true"/>
  </documentManagement>
</p:properties>
</file>

<file path=customXml/itemProps1.xml><?xml version="1.0" encoding="utf-8"?>
<ds:datastoreItem xmlns:ds="http://schemas.openxmlformats.org/officeDocument/2006/customXml" ds:itemID="{B92496FF-8062-4481-B916-BC1E61C914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5924C7-93CD-422A-9432-AA418CE8F1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7885d2-2521-48aa-a8be-5c5f233faec4"/>
    <ds:schemaRef ds:uri="1a8a3865-3570-45a6-9ed8-d5cf33e7a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67CDB4-0A1C-458F-955E-6FD4A9B25D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E683E9-0A89-444E-B86A-158887095337}">
  <ds:schemaRefs>
    <ds:schemaRef ds:uri="http://schemas.microsoft.com/office/2006/metadata/properties"/>
    <ds:schemaRef ds:uri="http://schemas.microsoft.com/office/infopath/2007/PartnerControls"/>
    <ds:schemaRef ds:uri="e97885d2-2521-48aa-a8be-5c5f233faec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RESEARCH ETHICS DISCLAIMER</vt:lpstr>
    </vt:vector>
  </TitlesOfParts>
  <Company>Staffordshire University</Company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RESEARCH ETHICS DISCLAIMER</dc:title>
  <dc:subject/>
  <dc:creator>Bate</dc:creator>
  <cp:keywords/>
  <cp:lastModifiedBy>David White</cp:lastModifiedBy>
  <cp:revision>6</cp:revision>
  <dcterms:created xsi:type="dcterms:W3CDTF">2018-03-23T12:17:00Z</dcterms:created>
  <dcterms:modified xsi:type="dcterms:W3CDTF">2020-10-12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B0034C8D1EEE4A8E09BD6F9231DC13</vt:lpwstr>
  </property>
</Properties>
</file>